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r>
        <w:t>SECTION_COMPLETE</w:t>
      </w:r>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t>INFO_NOT_FOUND: Provide a summary description of the project to enable an understanding of the nature of the project</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t>The project involves developing and operating a 60-megawatt alternating current (MWac) solar photovoltaic power plant. To provide 60 MWac of power to the grid, the borrower will install 78 MW of direct current solar photovoltaic capacity using innovative bifacial modules and a single-axis tracking mounting system. The solar plant is equipped with 535 Watt-peak monocrystalline bifacial photovoltaic modules for electricity generation. The total DC installed capacity is 78 MW-peak comprising 164,248 PV modules. These modules are installed on an East-West single-axis tracking system. The plant includes 20 subsystems, each with a 3150kVA Box – Transformer, 343 sets of 175kW string inverters, and 3 weather stations. The project utilizes bifacial solar panels, which generate power from both sides of the module, and a single-axis tracking mounting system to increase energy generation and decrease cost per kWh.</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The project is located in Kampong Chhnang Province, Cambodia, approximately 70 kilometers from the capital, Phnom Penh. Specifically, the 60MW solar plant covers an area of 97 hectares within the planned 250-hectare National Solar Park and is situated in Tuek Phos district of Kampong Chhnang province (Kbal Toeuk commune). Its reference coordinates for solar resource assessment are 11.7916° North, 104.4047° Eas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t>The project is expected to generate GHG emission reductions by supplying Cambodia’s electricity grid with clean solar power. This transition to clean energy sources will limit import dependence on coal and other fossil fuels, delay or defer the construction of new coal-fired plants, and reduce reliance on hydropower generation. By displacing fossil fuel-based energy generation with solar energy, the project contributes to national emission reduction targets and reduces pollution impacts.</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Prior to the project, Cambodia's energy sector was underdeveloped, posing a key constraint to economic competitiveness. Nearly 5 million Cambodians lacked access to electricity, relying on batteries, wood, and traditional fuels. The country faced high power costs, dependence on conventional energy sources (44% coal, 34% hydro, 4% diesel, 18% imports in 2017), limited transmission networks, and intermittent power supply. Hydropower was often inadequate during the dry season. The government’s policies highlighted the need for increased investment in solar energy to reduce electricity costs and ensure long-term energy security, aiming for 100% village electrification by 2020. The national power supply heavily depended on hydropower (48% of installed capacity in 2019), coal (24%), diesel, and imports, with a further 627 MW cross-border capacity from neighboring countries.</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The project is expected to achieve an annual average reduction of 110,700 tons of carbon dioxide per annum. Over the project's estimated 20-year operational lifetime, the total greenhouse gas emission reductions are estimated to be 2,214,000 tons of carbon dioxide.</w:t>
      </w:r>
    </w:p>
    <w:p>
      <w:r>
        <w:t>SECTION_ATTEMPTED</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24 March 2021</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r>
              <w:t>24 March 2021</w:t>
            </w:r>
          </w:p>
        </w:tc>
        <w:tc>
          <w:tcPr>
            <w:tcW w:w="1728" w:type="dxa"/>
            <w:tcBorders>
              <w:left w:val="single" w:sz="6" w:space="0" w:color="FFFFFF" w:themeColor="background1"/>
            </w:tcBorders>
            <w:shd w:val="clear" w:color="auto" w:fill="F2F2F2" w:themeFill="background1" w:themeFillShade="F2"/>
            <w:tcMar>
              <w:left w:w="105" w:type="dxa"/>
              <w:right w:w="105" w:type="dxa"/>
            </w:tcMar>
          </w:tcPr>
          <w:p>
            <w:r>
              <w:t>ADB and IFC</w:t>
            </w:r>
          </w:p>
        </w:tc>
        <w:tc>
          <w:tcPr>
            <w:tcW w:w="2276" w:type="dxa"/>
            <w:tcBorders>
              <w:left w:val="single" w:sz="6" w:space="0" w:color="FFFFFF" w:themeColor="background1"/>
            </w:tcBorders>
            <w:shd w:val="clear" w:color="auto" w:fill="F2F2F2" w:themeFill="background1" w:themeFillShade="F2"/>
            <w:tcMar>
              <w:left w:w="105" w:type="dxa"/>
              <w:right w:w="105" w:type="dxa"/>
            </w:tcMar>
          </w:tcPr>
          <w:p>
            <w:r>
              <w:t>Ministry of Environment (MoE)</w:t>
            </w:r>
          </w:p>
        </w:tc>
        <w:tc>
          <w:tcPr>
            <w:tcW w:w="1180" w:type="dxa"/>
            <w:shd w:val="clear" w:color="auto" w:fill="F2F2F2" w:themeFill="background1" w:themeFillShade="F2"/>
            <w:tcMar>
              <w:left w:w="105" w:type="dxa"/>
              <w:right w:w="105" w:type="dxa"/>
            </w:tcMar>
          </w:tcPr>
          <w:p>
            <w:r>
              <w:t>INFO_NOT_FOUND: Validation - Number of years</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r>
        <w:t>SECTION_ATTEMPTED</w:t>
      </w:r>
    </w:p>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t>INFO_NOT_FOUND: Complete the table below with information relevant for non-AFOLU projects:</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r>
              <w:t>Energy</w:t>
            </w: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r>
              <w:t>Solar photovoltaic (PV) power plant</w:t>
            </w: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t>INFO_NOT_FOUND: Complete the table below with information relevant for AFOLU projects:</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r>
              <w:t>Energy</w:t>
            </w: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r>
              <w:t>INFO_NOT_FOUND: AFOLU project category</w:t>
            </w: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r>
              <w:t>Solar photovoltaic (PV) power plant</w:t>
            </w:r>
          </w:p>
        </w:tc>
      </w:tr>
    </w:tbl>
    <w:p>
      <w:r>
        <w:t>SECTION_ATTEMPTED</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INFO_NOT_FOUND: For all projects, describe and justify how the project is eligible to participate in the VCS Program</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t>INFO_NOT_FOUND: Justify that the project activity is included under the scope of the VCS Program and not excluded under Table 2.1 of the VCS Standard</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t>INFO_NOT_FOUND: Provide information to demonstrate that the project meets requirements related to the pipeline listing deadline, the opening meeting with the validation/verification body, and the 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t>The project is described as phase 1 of the planned 100 MWac Cambodian National Solar Park Project. However, there is no explicit mention or demonstration of a specific VCS methodology's eligibility, its scale/capacity limits, or fragmentation rules as per the VCS Program.</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t>The project is a 60 MWac utility-scale solar photovoltaic (PV) power project classified as 'Energy Renewable energy generation - solar'. It is expected to achieve GHG reductions of 110,700 tons per annum and contribute to climate change mitigation efforts. The project is aligned with the Government’s stated impact of lower electricity cost in Cambodia and is classified for Effective Gender Mainstreaming (EGM). It is categorized as B for environment, C for involuntary resettlement, and C for indigenous peoples under ADB's Safeguard Policy Statement.</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INFO_NOT_FOUND: For AFOLU projects, describe and justify how the project is eligible to participate in the VCS Progr</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t>The project is a solar photovoltaic power plant, which falls under the energy sector, not AFOLU (Agriculture, Forestry and Other Land Use) project categories.</w:t>
      </w:r>
    </w:p>
    <w:p w14:paraId="3C2E0A04" w14:textId="06A524DA" w:rsidR="4E3F391B" w:rsidRDefault="4E3F391B" w:rsidP="00AD134F">
      <w:pPr>
        <w:pStyle w:val="Instruction"/>
        <w:numPr>
          <w:ilvl w:val="0"/>
          <w:numId w:val="96"/>
        </w:numPr>
        <w:rPr>
          <w:color w:val="4F5150" w:themeColor="text2"/>
          <w:szCs w:val="21"/>
        </w:rPr>
      </w:pPr>
      <w:r>
        <w:t>The project is a solar photovoltaic power plant, not an AFOLU project generating GHG credits. The site was 'historically modified for use as cassava plantations' and is 'scrubland and paddy fields'; no habitats of significant conservation value or protected species were identified within the project area of influence.</w:t>
      </w:r>
    </w:p>
    <w:p w14:paraId="5AECC59F" w14:textId="33ED3803" w:rsidR="4E3F391B" w:rsidRDefault="4E3F391B" w:rsidP="00AD134F">
      <w:pPr>
        <w:pStyle w:val="Instruction"/>
        <w:numPr>
          <w:ilvl w:val="0"/>
          <w:numId w:val="96"/>
        </w:numPr>
        <w:rPr>
          <w:color w:val="4F5150" w:themeColor="text2"/>
          <w:szCs w:val="21"/>
        </w:rPr>
      </w:pPr>
      <w:r>
        <w:t>The project is a solar photovoltaic power plant, and not an AFOLU ARR, ALM, WRC, or ACoGS projec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t>INFO_NOT_FOUND: For transfer projects and CPAs seeking registration, justify how eligibility conditions have been met. The response should justify how the criteria in Appendix 2 and Section 3.23 (Double Counting and Participation under Other GHG Programs) of the VCS Standard have been met</w:t>
      </w:r>
    </w:p>
    <w:p>
      <w:r>
        <w:t>SECTION_ATTEMPTED</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t>INFO_NOT_FOUND: Indicate if the project has been designed as:</w:t>
      </w:r>
    </w:p>
    <w:p w14:paraId="61C4163B" w14:textId="67B727CF" w:rsidR="00BB323E" w:rsidRPr="00C8179C" w:rsidRDefault="00000000" w:rsidP="003641E7">
      <w:pPr>
        <w:pStyle w:val="Instruction"/>
        <w:rPr>
          <w:rStyle w:val="SubtleEmphasis"/>
          <w:rFonts w:ascii="Franklin Gothic Book" w:hAnsi="Franklin Gothic Book"/>
          <w:color w:val="auto"/>
        </w:rPr>
      </w:pPr>
      <w:r>
        <w:t>INFO_NOT_FOUND: S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r>
        <w:t>INFO_NOT_FOUND: Multiple locations or project activity instances (but not a grouped projec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r>
        <w:t>INFO_NOT_FOUND: Grouped project</w:t>
      </w:r>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Single location or installation</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